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D61541" w14:textId="0B7057A2" w:rsidR="003A0B17" w:rsidRPr="00F32F78" w:rsidRDefault="003A0B17" w:rsidP="003A0B17">
      <w:pPr>
        <w:jc w:val="center"/>
        <w:rPr>
          <w:b/>
          <w:bCs/>
          <w:sz w:val="36"/>
          <w:szCs w:val="36"/>
        </w:rPr>
      </w:pPr>
      <w:r w:rsidRPr="00F32F78">
        <w:rPr>
          <w:b/>
          <w:bCs/>
          <w:sz w:val="36"/>
          <w:szCs w:val="36"/>
        </w:rPr>
        <w:t>Raccoon Resource Links</w:t>
      </w:r>
    </w:p>
    <w:p w14:paraId="4A657404" w14:textId="77777777" w:rsidR="003A0B17" w:rsidRDefault="003A0B17"/>
    <w:p w14:paraId="01D2B4C8" w14:textId="6C90FC52" w:rsidR="00D1010D" w:rsidRDefault="003A0B17">
      <w:hyperlink r:id="rId6" w:history="1">
        <w:r w:rsidRPr="00C338C9">
          <w:rPr>
            <w:rStyle w:val="Hyperlink"/>
          </w:rPr>
          <w:t>https://www.wildawareutah.org/wp-content/uploads/2014/05/NR_WD_002raccoons.pdf</w:t>
        </w:r>
      </w:hyperlink>
    </w:p>
    <w:p w14:paraId="1A82864A" w14:textId="653704BE" w:rsidR="7C1A1924" w:rsidRDefault="7C1A1924" w:rsidP="7C1A1924"/>
    <w:p w14:paraId="742A993A" w14:textId="2D21C541" w:rsidR="7C1A1924" w:rsidRDefault="003936A6" w:rsidP="7C1A1924">
      <w:hyperlink r:id="rId7">
        <w:r w:rsidR="7C1A1924" w:rsidRPr="7C1A1924">
          <w:rPr>
            <w:rStyle w:val="Hyperlink"/>
          </w:rPr>
          <w:t>Pheasant Population maps</w:t>
        </w:r>
      </w:hyperlink>
    </w:p>
    <w:sectPr w:rsidR="7C1A1924" w:rsidSect="00EE6E4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E375B5" w14:textId="77777777" w:rsidR="003936A6" w:rsidRDefault="003936A6" w:rsidP="003936A6">
      <w:r>
        <w:separator/>
      </w:r>
    </w:p>
  </w:endnote>
  <w:endnote w:type="continuationSeparator" w:id="0">
    <w:p w14:paraId="224AC756" w14:textId="77777777" w:rsidR="003936A6" w:rsidRDefault="003936A6" w:rsidP="003936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1BE628" w14:textId="77777777" w:rsidR="003936A6" w:rsidRDefault="003936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1DB7A7" w14:textId="5F8B1CED" w:rsidR="003936A6" w:rsidRDefault="003936A6">
    <w:pPr>
      <w:pStyle w:val="Footer"/>
    </w:pPr>
    <w:r w:rsidRPr="003936A6">
      <mc:AlternateContent>
        <mc:Choice Requires="wpg">
          <w:drawing>
            <wp:anchor distT="0" distB="0" distL="114300" distR="114300" simplePos="0" relativeHeight="251659264" behindDoc="0" locked="0" layoutInCell="1" allowOverlap="1" wp14:anchorId="76E19925" wp14:editId="09A25C2D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2816352" cy="356616"/>
              <wp:effectExtent l="38100" t="0" r="22225" b="247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1185522482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9FE57E" w14:textId="77777777" w:rsidR="003936A6" w:rsidRDefault="003936A6" w:rsidP="003936A6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980764028" name="Right Triangle 980764028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852146441" name="Picture 852146441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883845051" name="Picture 1883845051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6E19925" id="Group 7" o:spid="_x0000_s1026" style="position:absolute;margin-left:0;margin-top:0;width:221.75pt;height:28.1pt;z-index:251659264;mso-position-horizontal:center;mso-width-relative:margin;mso-height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" stroked="f">
                <v:textbox style="mso-fit-shape-to-text:t">
                  <w:txbxContent>
                    <w:p w14:paraId="3B9FE57E" w14:textId="77777777" w:rsidR="003936A6" w:rsidRDefault="003936A6" w:rsidP="003936A6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980764028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" fillcolor="#002f60" strokecolor="#1f4d78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52146441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883845051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DAA4AE" w14:textId="77777777" w:rsidR="003936A6" w:rsidRDefault="003936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369720" w14:textId="77777777" w:rsidR="003936A6" w:rsidRDefault="003936A6" w:rsidP="003936A6">
      <w:r>
        <w:separator/>
      </w:r>
    </w:p>
  </w:footnote>
  <w:footnote w:type="continuationSeparator" w:id="0">
    <w:p w14:paraId="511AEF6B" w14:textId="77777777" w:rsidR="003936A6" w:rsidRDefault="003936A6" w:rsidP="003936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EE6F47" w14:textId="77777777" w:rsidR="003936A6" w:rsidRDefault="003936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3A90C8" w14:textId="77777777" w:rsidR="003936A6" w:rsidRDefault="003936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A26A8E" w14:textId="77777777" w:rsidR="003936A6" w:rsidRDefault="003936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7WwMDawsDAD0ko6SsGpxcWZ+XkgBYa1ANNIPm8sAAAA"/>
  </w:docVars>
  <w:rsids>
    <w:rsidRoot w:val="00D1010D"/>
    <w:rsid w:val="003936A6"/>
    <w:rsid w:val="003A0B17"/>
    <w:rsid w:val="00D1010D"/>
    <w:rsid w:val="00EE6E42"/>
    <w:rsid w:val="00F32F78"/>
    <w:rsid w:val="2BDAF36A"/>
    <w:rsid w:val="7C1A1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A0B1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3A0B1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936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36A6"/>
  </w:style>
  <w:style w:type="paragraph" w:styleId="Footer">
    <w:name w:val="footer"/>
    <w:basedOn w:val="Normal"/>
    <w:link w:val="FooterChar"/>
    <w:uiPriority w:val="99"/>
    <w:unhideWhenUsed/>
    <w:rsid w:val="003936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36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nationalpheasantplan.org/pheasant-range-and-trends/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ildawareutah.org/wp-content/uploads/2014/05/NR_WD_002raccoons.pdf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4</Words>
  <Characters>256</Characters>
  <Application>Microsoft Office Word</Application>
  <DocSecurity>0</DocSecurity>
  <Lines>2</Lines>
  <Paragraphs>1</Paragraphs>
  <ScaleCrop>false</ScaleCrop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6</cp:revision>
  <dcterms:created xsi:type="dcterms:W3CDTF">2018-02-09T21:34:00Z</dcterms:created>
  <dcterms:modified xsi:type="dcterms:W3CDTF">2024-04-23T20:02:00Z</dcterms:modified>
</cp:coreProperties>
</file>